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01A68" w14:textId="77777777" w:rsidR="002F31F3" w:rsidRDefault="00F35ACC">
      <w:pPr>
        <w:pStyle w:val="FirstParagraph"/>
      </w:pPr>
      <w:r>
        <w:rPr>
          <w:b/>
        </w:rPr>
        <w:t>Some people think that universities should provide graduates with the knowledge and skills needed in the workplace. Others think that the true function of a university should be to give access to knowledge for its own sake, regardless of whether the course</w:t>
      </w:r>
      <w:r>
        <w:rPr>
          <w:b/>
        </w:rPr>
        <w:t xml:space="preserve"> is useful to an employer.</w:t>
      </w:r>
    </w:p>
    <w:p w14:paraId="5031B616" w14:textId="77777777" w:rsidR="002F31F3" w:rsidRDefault="00F35ACC">
      <w:pPr>
        <w:pStyle w:val="a0"/>
      </w:pPr>
      <w:r>
        <w:rPr>
          <w:b/>
        </w:rPr>
        <w:t>What, in you opinion, should be the main function of a university.</w:t>
      </w:r>
    </w:p>
    <w:p w14:paraId="1E234D94" w14:textId="77777777" w:rsidR="002F31F3" w:rsidRDefault="002F31F3">
      <w:pPr>
        <w:pStyle w:val="a0"/>
      </w:pPr>
    </w:p>
    <w:p w14:paraId="50B84E32" w14:textId="419F46E6" w:rsidR="002F31F3" w:rsidRDefault="00F35ACC">
      <w:pPr>
        <w:pStyle w:val="a0"/>
      </w:pPr>
      <w:r>
        <w:t>Amounts of people agree with the idea which supports universities to teach students with workplace skills or knowledge, while others argue that colleges should m</w:t>
      </w:r>
      <w:r>
        <w:t>ake students accessible to knowledge without any concrete purposes. In my opinion, I agree that universities should provide useful workplace skills.</w:t>
      </w:r>
    </w:p>
    <w:p w14:paraId="1ABAEED0" w14:textId="166FC6D1" w:rsidR="002F31F3" w:rsidRDefault="00F35ACC">
      <w:pPr>
        <w:pStyle w:val="a0"/>
      </w:pPr>
      <w:r>
        <w:t xml:space="preserve">There are various factors we should </w:t>
      </w:r>
      <w:r w:rsidRPr="00A9238E">
        <w:rPr>
          <w:strike/>
          <w:color w:val="FF0000"/>
        </w:rPr>
        <w:t>consider</w:t>
      </w:r>
      <w:r>
        <w:t xml:space="preserve"> </w:t>
      </w:r>
      <w:r w:rsidR="00A9238E" w:rsidRPr="00A8534C">
        <w:rPr>
          <w:rFonts w:hint="eastAsia"/>
          <w:color w:val="4F81BD" w:themeColor="accent1"/>
          <w:lang w:eastAsia="zh-CN"/>
        </w:rPr>
        <w:t>put</w:t>
      </w:r>
      <w:r w:rsidR="00A9238E" w:rsidRPr="00A8534C">
        <w:rPr>
          <w:color w:val="4F81BD" w:themeColor="accent1"/>
        </w:rPr>
        <w:t xml:space="preserve"> into consideration </w:t>
      </w:r>
      <w:r>
        <w:t xml:space="preserve">why students should not study without their final purposes. </w:t>
      </w:r>
      <w:r>
        <w:t xml:space="preserve">Firstly, </w:t>
      </w:r>
      <w:r w:rsidRPr="00433121">
        <w:rPr>
          <w:strike/>
          <w:color w:val="FF0000"/>
        </w:rPr>
        <w:t>nowadays</w:t>
      </w:r>
      <w:r>
        <w:t xml:space="preserve">, it is </w:t>
      </w:r>
      <w:r w:rsidR="00502D24" w:rsidRPr="00AD1FDB">
        <w:rPr>
          <w:color w:val="4F81BD" w:themeColor="accent1"/>
        </w:rPr>
        <w:t>currently</w:t>
      </w:r>
      <w:r w:rsidR="00502D24">
        <w:t xml:space="preserve"> </w:t>
      </w:r>
      <w:r>
        <w:t>convenient for almost all the students to accumulate knowledge from the Internet. And because of the abundant resources, we often can not find out what we should learn. For example, I don't know what to gain when facing so many sub</w:t>
      </w:r>
      <w:r>
        <w:t xml:space="preserve">jects. Secondly, learning knowledge without any focus will lead to such an aspect that a student </w:t>
      </w:r>
      <w:proofErr w:type="gramStart"/>
      <w:r w:rsidRPr="0042070A">
        <w:rPr>
          <w:strike/>
          <w:color w:val="FF0000"/>
        </w:rPr>
        <w:t>touches</w:t>
      </w:r>
      <w:r w:rsidR="0042070A" w:rsidRPr="0042070A">
        <w:rPr>
          <w:strike/>
          <w:color w:val="FF0000"/>
        </w:rPr>
        <w:t xml:space="preserve"> </w:t>
      </w:r>
      <w:r w:rsidR="00AD1FDB" w:rsidRPr="0042070A">
        <w:rPr>
          <w:strike/>
          <w:color w:val="FF0000"/>
        </w:rPr>
        <w:t xml:space="preserve"> get</w:t>
      </w:r>
      <w:proofErr w:type="gramEnd"/>
      <w:r w:rsidRPr="0042070A">
        <w:rPr>
          <w:strike/>
          <w:color w:val="FF0000"/>
        </w:rPr>
        <w:t xml:space="preserve"> everything</w:t>
      </w:r>
      <w:r w:rsidR="0042070A" w:rsidRPr="00175084">
        <w:rPr>
          <w:color w:val="4F81BD" w:themeColor="accent1"/>
        </w:rPr>
        <w:t xml:space="preserve"> gets a light understanding of the items or skills</w:t>
      </w:r>
      <w:r w:rsidRPr="00175084">
        <w:rPr>
          <w:color w:val="4F81BD" w:themeColor="accent1"/>
        </w:rPr>
        <w:t xml:space="preserve"> </w:t>
      </w:r>
      <w:r>
        <w:t xml:space="preserve">but does not have any strength that </w:t>
      </w:r>
      <w:r w:rsidRPr="00AD50D8">
        <w:rPr>
          <w:strike/>
          <w:color w:val="FF0000"/>
        </w:rPr>
        <w:t>exceeds</w:t>
      </w:r>
      <w:r w:rsidRPr="005A0024">
        <w:rPr>
          <w:color w:val="4F81BD" w:themeColor="accent1"/>
        </w:rPr>
        <w:t xml:space="preserve"> </w:t>
      </w:r>
      <w:r w:rsidR="00AD50D8" w:rsidRPr="005A0024">
        <w:rPr>
          <w:color w:val="4F81BD" w:themeColor="accent1"/>
        </w:rPr>
        <w:t xml:space="preserve">enable them to exceed </w:t>
      </w:r>
      <w:r>
        <w:t xml:space="preserve">other students. Finally, most students want to find a job </w:t>
      </w:r>
      <w:r w:rsidRPr="00F37447">
        <w:rPr>
          <w:strike/>
          <w:color w:val="FF0000"/>
        </w:rPr>
        <w:t>when</w:t>
      </w:r>
      <w:r>
        <w:t xml:space="preserve"> </w:t>
      </w:r>
      <w:r w:rsidR="00F37447" w:rsidRPr="00782835">
        <w:rPr>
          <w:color w:val="4F81BD" w:themeColor="accent1"/>
        </w:rPr>
        <w:t>after</w:t>
      </w:r>
      <w:r w:rsidR="00F37447">
        <w:t xml:space="preserve"> </w:t>
      </w:r>
      <w:r>
        <w:t xml:space="preserve">graduating from college, </w:t>
      </w:r>
      <w:r w:rsidRPr="00F37447">
        <w:rPr>
          <w:strike/>
          <w:color w:val="FF0000"/>
        </w:rPr>
        <w:t>while</w:t>
      </w:r>
      <w:r>
        <w:t xml:space="preserve"> </w:t>
      </w:r>
      <w:r w:rsidR="002516D4" w:rsidRPr="00CE45B6">
        <w:rPr>
          <w:color w:val="4F81BD" w:themeColor="accent1"/>
        </w:rPr>
        <w:t>but</w:t>
      </w:r>
      <w:r w:rsidR="002516D4">
        <w:t xml:space="preserve"> </w:t>
      </w:r>
      <w:r>
        <w:t>no</w:t>
      </w:r>
      <w:r>
        <w:t xml:space="preserve"> concentration learning is not suitable for that.</w:t>
      </w:r>
    </w:p>
    <w:p w14:paraId="11368868" w14:textId="5E755759" w:rsidR="002F31F3" w:rsidRDefault="00F35ACC">
      <w:pPr>
        <w:pStyle w:val="a0"/>
      </w:pPr>
      <w:r>
        <w:t xml:space="preserve"> To concentrate on the skills or knowledge that are useful and necessary for our future work is fulfilled with the requirement of society. In such a way, students can realize what to learn from piles of k</w:t>
      </w:r>
      <w:r>
        <w:t xml:space="preserve">nowledge. The student who has a major core to learn will be motivated and he or she will acquire more possibility to succeed in his </w:t>
      </w:r>
      <w:r w:rsidR="00572564">
        <w:t xml:space="preserve">or her </w:t>
      </w:r>
      <w:r>
        <w:t>subject. For example, Pony Ma,</w:t>
      </w:r>
      <w:r w:rsidRPr="005E1059">
        <w:rPr>
          <w:strike/>
          <w:color w:val="FF0000"/>
        </w:rPr>
        <w:t xml:space="preserve"> who is</w:t>
      </w:r>
      <w:r>
        <w:t xml:space="preserve"> the leader of Tencent, </w:t>
      </w:r>
      <w:r w:rsidRPr="00F439E4">
        <w:rPr>
          <w:strike/>
          <w:color w:val="FF0000"/>
        </w:rPr>
        <w:t>focused</w:t>
      </w:r>
      <w:r>
        <w:t xml:space="preserve"> </w:t>
      </w:r>
      <w:r w:rsidR="00F439E4" w:rsidRPr="008D3720">
        <w:rPr>
          <w:color w:val="0070C0"/>
        </w:rPr>
        <w:t>used to focus</w:t>
      </w:r>
      <w:r w:rsidR="00F439E4">
        <w:t xml:space="preserve"> </w:t>
      </w:r>
      <w:r>
        <w:t>on the subject of computer science that prepared for hi</w:t>
      </w:r>
      <w:r>
        <w:t xml:space="preserve">s work and now he </w:t>
      </w:r>
      <w:r w:rsidRPr="00BF5B6B">
        <w:rPr>
          <w:color w:val="4F81BD" w:themeColor="accent1"/>
        </w:rPr>
        <w:t xml:space="preserve">is </w:t>
      </w:r>
      <w:r w:rsidR="0065725B" w:rsidRPr="00BF5B6B">
        <w:rPr>
          <w:color w:val="4F81BD" w:themeColor="accent1"/>
        </w:rPr>
        <w:t>regarded as a famous person in China</w:t>
      </w:r>
      <w:r w:rsidRPr="009155D3">
        <w:rPr>
          <w:strike/>
          <w:color w:val="FF0000"/>
        </w:rPr>
        <w:t xml:space="preserve"> in front of us</w:t>
      </w:r>
      <w:r>
        <w:t>. In order to be proficient for future interviews and exceed others in the eyes of employers, it is really necessary to teach students the working skills in the courses.</w:t>
      </w:r>
    </w:p>
    <w:p w14:paraId="741BB84C" w14:textId="77777777" w:rsidR="002F31F3" w:rsidRDefault="00F35ACC">
      <w:pPr>
        <w:pStyle w:val="a0"/>
      </w:pPr>
      <w:r>
        <w:t xml:space="preserve"> In conclusion, there are lots of</w:t>
      </w:r>
      <w:r>
        <w:t xml:space="preserve"> advantages I support teaching students with useful knowledge for their future work. I really enjoy such teaching mode.</w:t>
      </w:r>
    </w:p>
    <w:sectPr w:rsidR="002F31F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A0999" w14:textId="77777777" w:rsidR="00F35ACC" w:rsidRDefault="00F35ACC">
      <w:pPr>
        <w:spacing w:after="0"/>
      </w:pPr>
      <w:r>
        <w:separator/>
      </w:r>
    </w:p>
  </w:endnote>
  <w:endnote w:type="continuationSeparator" w:id="0">
    <w:p w14:paraId="5E1A24EC" w14:textId="77777777" w:rsidR="00F35ACC" w:rsidRDefault="00F35A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C4C5E" w14:textId="77777777" w:rsidR="00F35ACC" w:rsidRDefault="00F35ACC">
      <w:r>
        <w:separator/>
      </w:r>
    </w:p>
  </w:footnote>
  <w:footnote w:type="continuationSeparator" w:id="0">
    <w:p w14:paraId="46D6E365" w14:textId="77777777" w:rsidR="00F35ACC" w:rsidRDefault="00F35A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D61D1CA"/>
    <w:multiLevelType w:val="multilevel"/>
    <w:tmpl w:val="F47860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2BEF"/>
    <w:rsid w:val="00175084"/>
    <w:rsid w:val="002516D4"/>
    <w:rsid w:val="002628B7"/>
    <w:rsid w:val="002F31F3"/>
    <w:rsid w:val="00372564"/>
    <w:rsid w:val="0042070A"/>
    <w:rsid w:val="00433121"/>
    <w:rsid w:val="004E29B3"/>
    <w:rsid w:val="00502D24"/>
    <w:rsid w:val="00572564"/>
    <w:rsid w:val="00575584"/>
    <w:rsid w:val="00590D07"/>
    <w:rsid w:val="005A0024"/>
    <w:rsid w:val="005E1059"/>
    <w:rsid w:val="0065725B"/>
    <w:rsid w:val="006644E2"/>
    <w:rsid w:val="00782835"/>
    <w:rsid w:val="00784D58"/>
    <w:rsid w:val="008D3720"/>
    <w:rsid w:val="008D6863"/>
    <w:rsid w:val="009155D3"/>
    <w:rsid w:val="00A8534C"/>
    <w:rsid w:val="00A9238E"/>
    <w:rsid w:val="00AB09EC"/>
    <w:rsid w:val="00AD1FDB"/>
    <w:rsid w:val="00AD50D8"/>
    <w:rsid w:val="00B77BAD"/>
    <w:rsid w:val="00B86B75"/>
    <w:rsid w:val="00BC48D5"/>
    <w:rsid w:val="00BF5B6B"/>
    <w:rsid w:val="00C36279"/>
    <w:rsid w:val="00CE45B6"/>
    <w:rsid w:val="00E315A3"/>
    <w:rsid w:val="00E62816"/>
    <w:rsid w:val="00F35ACC"/>
    <w:rsid w:val="00F37447"/>
    <w:rsid w:val="00F439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A735F"/>
  <w15:docId w15:val="{B1BFF192-60F4-4B6D-A62C-D997D631C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346</Words>
  <Characters>1978</Characters>
  <Application>Microsoft Office Word</Application>
  <DocSecurity>0</DocSecurity>
  <Lines>16</Lines>
  <Paragraphs>4</Paragraphs>
  <ScaleCrop>false</ScaleCrop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马 泽琪</cp:lastModifiedBy>
  <cp:revision>35</cp:revision>
  <dcterms:created xsi:type="dcterms:W3CDTF">2021-06-10T09:34:00Z</dcterms:created>
  <dcterms:modified xsi:type="dcterms:W3CDTF">2021-06-12T08:21:00Z</dcterms:modified>
</cp:coreProperties>
</file>